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F78B4" w14:textId="7D488494" w:rsidR="00294CB0" w:rsidRPr="00466F0B" w:rsidRDefault="00294CB0" w:rsidP="00294CB0">
      <w:pPr>
        <w:pStyle w:val="Default"/>
        <w:ind w:left="5184" w:firstLine="1296"/>
        <w:rPr>
          <w:sz w:val="23"/>
          <w:szCs w:val="23"/>
          <w:lang w:val="en-GB"/>
        </w:rPr>
      </w:pPr>
      <w:bookmarkStart w:id="0" w:name="_Hlk122034357"/>
      <w:r w:rsidRPr="00466F0B">
        <w:rPr>
          <w:sz w:val="23"/>
          <w:szCs w:val="23"/>
          <w:lang w:val="en-GB"/>
        </w:rPr>
        <w:t>Uten</w:t>
      </w:r>
      <w:r w:rsidR="00C64328" w:rsidRPr="00466F0B">
        <w:rPr>
          <w:sz w:val="23"/>
          <w:szCs w:val="23"/>
          <w:lang w:val="en-GB"/>
        </w:rPr>
        <w:t>a UAS</w:t>
      </w:r>
    </w:p>
    <w:p w14:paraId="6E8FEA62" w14:textId="77777777" w:rsidR="00C64328" w:rsidRPr="00466F0B" w:rsidRDefault="00C64328" w:rsidP="00294CB0">
      <w:pPr>
        <w:pStyle w:val="Default"/>
        <w:ind w:left="5184" w:firstLine="1296"/>
        <w:rPr>
          <w:sz w:val="23"/>
          <w:szCs w:val="23"/>
          <w:lang w:val="en-GB"/>
        </w:rPr>
      </w:pPr>
      <w:r w:rsidRPr="00466F0B">
        <w:rPr>
          <w:sz w:val="23"/>
          <w:szCs w:val="23"/>
          <w:lang w:val="en-GB"/>
        </w:rPr>
        <w:t>Code of Academic Ethics</w:t>
      </w:r>
    </w:p>
    <w:p w14:paraId="435443C4" w14:textId="236DF5DF" w:rsidR="00294CB0" w:rsidRPr="00466F0B" w:rsidRDefault="00C64328" w:rsidP="00294CB0">
      <w:pPr>
        <w:pStyle w:val="Default"/>
        <w:ind w:left="5184" w:firstLine="1296"/>
        <w:rPr>
          <w:sz w:val="23"/>
          <w:szCs w:val="23"/>
          <w:lang w:val="en-GB"/>
        </w:rPr>
      </w:pPr>
      <w:r w:rsidRPr="00466F0B">
        <w:rPr>
          <w:sz w:val="23"/>
          <w:szCs w:val="23"/>
          <w:lang w:val="en-GB"/>
        </w:rPr>
        <w:t>A</w:t>
      </w:r>
      <w:r w:rsidR="00F9139B">
        <w:rPr>
          <w:sz w:val="23"/>
          <w:szCs w:val="23"/>
          <w:lang w:val="en-GB"/>
        </w:rPr>
        <w:t>nne</w:t>
      </w:r>
      <w:r w:rsidRPr="00466F0B">
        <w:rPr>
          <w:sz w:val="23"/>
          <w:szCs w:val="23"/>
          <w:lang w:val="en-GB"/>
        </w:rPr>
        <w:t>x 1</w:t>
      </w:r>
      <w:r w:rsidR="00294CB0" w:rsidRPr="00466F0B">
        <w:rPr>
          <w:sz w:val="23"/>
          <w:szCs w:val="23"/>
          <w:lang w:val="en-GB"/>
        </w:rPr>
        <w:t xml:space="preserve"> </w:t>
      </w:r>
    </w:p>
    <w:bookmarkEnd w:id="0"/>
    <w:p w14:paraId="12B8887A" w14:textId="77777777" w:rsidR="00294CB0" w:rsidRPr="00466F0B" w:rsidRDefault="00294CB0" w:rsidP="00294CB0">
      <w:pPr>
        <w:pStyle w:val="Default"/>
        <w:ind w:left="5184" w:firstLine="1296"/>
        <w:rPr>
          <w:sz w:val="23"/>
          <w:szCs w:val="23"/>
          <w:lang w:val="en-GB"/>
        </w:rPr>
      </w:pPr>
    </w:p>
    <w:p w14:paraId="4C5874BB" w14:textId="4605F88F" w:rsidR="00294CB0" w:rsidRPr="00466F0B" w:rsidRDefault="00294CB0" w:rsidP="00294CB0">
      <w:pPr>
        <w:pStyle w:val="Default"/>
        <w:jc w:val="center"/>
        <w:rPr>
          <w:color w:val="auto"/>
          <w:lang w:val="en-GB"/>
        </w:rPr>
      </w:pPr>
      <w:r w:rsidRPr="00466F0B">
        <w:rPr>
          <w:lang w:val="en-GB"/>
        </w:rPr>
        <w:t>Uten</w:t>
      </w:r>
      <w:r w:rsidR="00C64328" w:rsidRPr="00466F0B">
        <w:rPr>
          <w:lang w:val="en-GB"/>
        </w:rPr>
        <w:t>a University of Applied Sciences</w:t>
      </w:r>
      <w:r w:rsidRPr="00466F0B">
        <w:rPr>
          <w:lang w:val="en-GB"/>
        </w:rPr>
        <w:t xml:space="preserve">, 11196850, </w:t>
      </w:r>
      <w:proofErr w:type="spellStart"/>
      <w:r w:rsidRPr="00466F0B">
        <w:rPr>
          <w:lang w:val="en-GB"/>
        </w:rPr>
        <w:t>Maironio</w:t>
      </w:r>
      <w:proofErr w:type="spellEnd"/>
      <w:r w:rsidRPr="00466F0B">
        <w:rPr>
          <w:lang w:val="en-GB"/>
        </w:rPr>
        <w:t xml:space="preserve"> g. 7, </w:t>
      </w:r>
      <w:r w:rsidRPr="00466F0B">
        <w:rPr>
          <w:color w:val="auto"/>
          <w:lang w:val="en-GB"/>
        </w:rPr>
        <w:t>LT-28142 Utena</w:t>
      </w:r>
    </w:p>
    <w:p w14:paraId="7882FD8D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</w:p>
    <w:p w14:paraId="5445FF56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________________________________________________________________________________________________________________________</w:t>
      </w:r>
    </w:p>
    <w:p w14:paraId="1C615C7D" w14:textId="6EBAF3F5" w:rsidR="00294CB0" w:rsidRPr="00466F0B" w:rsidRDefault="00C64328" w:rsidP="00294CB0">
      <w:pPr>
        <w:pStyle w:val="Default"/>
        <w:jc w:val="center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Name and surname of the student</w:t>
      </w:r>
      <w:r w:rsidR="00294CB0" w:rsidRPr="00466F0B">
        <w:rPr>
          <w:sz w:val="16"/>
          <w:szCs w:val="16"/>
          <w:lang w:val="en-GB"/>
        </w:rPr>
        <w:t>/</w:t>
      </w:r>
      <w:r w:rsidRPr="00466F0B">
        <w:rPr>
          <w:sz w:val="16"/>
          <w:szCs w:val="16"/>
          <w:lang w:val="en-GB"/>
        </w:rPr>
        <w:t>unclassified student</w:t>
      </w:r>
    </w:p>
    <w:p w14:paraId="5E25DD82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</w:p>
    <w:p w14:paraId="6DAFA39C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________________________________________________________________________________________________________________________</w:t>
      </w:r>
    </w:p>
    <w:p w14:paraId="06247A48" w14:textId="4171BB78" w:rsidR="00294CB0" w:rsidRPr="00466F0B" w:rsidRDefault="00C64328" w:rsidP="00294CB0">
      <w:pPr>
        <w:pStyle w:val="Default"/>
        <w:jc w:val="center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Faculty</w:t>
      </w:r>
    </w:p>
    <w:p w14:paraId="4073D121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</w:p>
    <w:p w14:paraId="362AC8F0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________________________________________________________________________________________________________________________</w:t>
      </w:r>
    </w:p>
    <w:p w14:paraId="226B72E2" w14:textId="42C66977" w:rsidR="00294CB0" w:rsidRPr="00466F0B" w:rsidRDefault="00C64328" w:rsidP="00294CB0">
      <w:pPr>
        <w:pStyle w:val="Default"/>
        <w:jc w:val="center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Study programme</w:t>
      </w:r>
      <w:r w:rsidR="00294CB0" w:rsidRPr="00466F0B">
        <w:rPr>
          <w:sz w:val="16"/>
          <w:szCs w:val="16"/>
          <w:lang w:val="en-GB"/>
        </w:rPr>
        <w:t xml:space="preserve">, </w:t>
      </w:r>
      <w:r w:rsidRPr="00466F0B">
        <w:rPr>
          <w:sz w:val="16"/>
          <w:szCs w:val="16"/>
          <w:lang w:val="en-GB"/>
        </w:rPr>
        <w:t>academic group</w:t>
      </w:r>
    </w:p>
    <w:p w14:paraId="0F231DD3" w14:textId="77777777" w:rsidR="00294CB0" w:rsidRPr="00466F0B" w:rsidRDefault="00294CB0" w:rsidP="00294CB0">
      <w:pPr>
        <w:pStyle w:val="Default"/>
        <w:rPr>
          <w:sz w:val="16"/>
          <w:szCs w:val="16"/>
          <w:lang w:val="en-GB"/>
        </w:rPr>
      </w:pPr>
    </w:p>
    <w:p w14:paraId="7F27601B" w14:textId="247ECAA7" w:rsidR="0063241E" w:rsidRPr="00466F0B" w:rsidRDefault="00C64328" w:rsidP="00294CB0">
      <w:pPr>
        <w:pStyle w:val="Default"/>
        <w:jc w:val="center"/>
        <w:rPr>
          <w:b/>
          <w:bCs/>
          <w:sz w:val="23"/>
          <w:szCs w:val="23"/>
          <w:lang w:val="en-GB"/>
        </w:rPr>
      </w:pPr>
      <w:r w:rsidRPr="00466F0B">
        <w:rPr>
          <w:b/>
          <w:bCs/>
          <w:sz w:val="23"/>
          <w:szCs w:val="23"/>
          <w:lang w:val="en-GB"/>
        </w:rPr>
        <w:t>DECLARATION OF INTEGRITY BY THE STUDENT/UNCLASSIFIED STUDENT</w:t>
      </w:r>
    </w:p>
    <w:p w14:paraId="5942572F" w14:textId="77777777" w:rsidR="00C64328" w:rsidRPr="00466F0B" w:rsidRDefault="00C64328" w:rsidP="00294CB0">
      <w:pPr>
        <w:pStyle w:val="Default"/>
        <w:jc w:val="center"/>
        <w:rPr>
          <w:sz w:val="20"/>
          <w:szCs w:val="20"/>
          <w:lang w:val="en-GB"/>
        </w:rPr>
      </w:pPr>
    </w:p>
    <w:p w14:paraId="00BCB63C" w14:textId="5EC49C29" w:rsidR="00294CB0" w:rsidRPr="00466F0B" w:rsidRDefault="00C64328" w:rsidP="00294CB0">
      <w:pPr>
        <w:pStyle w:val="Default"/>
        <w:jc w:val="center"/>
        <w:rPr>
          <w:lang w:val="en-GB"/>
        </w:rPr>
      </w:pPr>
      <w:bookmarkStart w:id="1" w:name="_Hlk122034507"/>
      <w:r w:rsidRPr="00466F0B">
        <w:rPr>
          <w:lang w:val="en-GB"/>
        </w:rPr>
        <w:t>….. ……………, 202</w:t>
      </w:r>
    </w:p>
    <w:bookmarkEnd w:id="1"/>
    <w:p w14:paraId="69436A08" w14:textId="77777777" w:rsidR="00C64328" w:rsidRPr="00466F0B" w:rsidRDefault="00C64328" w:rsidP="00294CB0">
      <w:pPr>
        <w:pStyle w:val="Default"/>
        <w:jc w:val="center"/>
        <w:rPr>
          <w:sz w:val="20"/>
          <w:szCs w:val="20"/>
          <w:lang w:val="en-GB"/>
        </w:rPr>
      </w:pPr>
    </w:p>
    <w:p w14:paraId="62A7DD22" w14:textId="644ACE35" w:rsidR="00294CB0" w:rsidRPr="00466F0B" w:rsidRDefault="00C64328" w:rsidP="00294CB0">
      <w:pPr>
        <w:pStyle w:val="Default"/>
        <w:ind w:firstLine="1134"/>
        <w:jc w:val="both"/>
        <w:rPr>
          <w:lang w:val="en-GB"/>
        </w:rPr>
      </w:pPr>
      <w:bookmarkStart w:id="2" w:name="_Hlk122034529"/>
      <w:r w:rsidRPr="00466F0B">
        <w:rPr>
          <w:lang w:val="en-GB"/>
        </w:rPr>
        <w:t>Acknowledging that:</w:t>
      </w:r>
      <w:r w:rsidR="00294CB0" w:rsidRPr="00466F0B">
        <w:rPr>
          <w:lang w:val="en-GB"/>
        </w:rPr>
        <w:t xml:space="preserve"> </w:t>
      </w:r>
    </w:p>
    <w:bookmarkEnd w:id="2"/>
    <w:p w14:paraId="5CDB4A2D" w14:textId="356966FB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C64328" w:rsidRPr="00466F0B">
        <w:rPr>
          <w:lang w:val="en-GB"/>
        </w:rPr>
        <w:t xml:space="preserve"> </w:t>
      </w:r>
      <w:bookmarkStart w:id="3" w:name="_Hlk122034578"/>
      <w:r w:rsidR="00C64328" w:rsidRPr="00466F0B">
        <w:rPr>
          <w:lang w:val="en-GB"/>
        </w:rPr>
        <w:t>truth, knowledge, and understanding are the highest values of education and studies, and values enshrined in the code of academic ethics are the most critical values of the Utena UAS;</w:t>
      </w:r>
      <w:bookmarkEnd w:id="3"/>
    </w:p>
    <w:p w14:paraId="63B98A12" w14:textId="79DD01E7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C64328" w:rsidRPr="00466F0B">
        <w:rPr>
          <w:lang w:val="en-GB"/>
        </w:rPr>
        <w:t xml:space="preserve"> an advantage over other members of the academic community is gained only by fair means.</w:t>
      </w:r>
      <w:r w:rsidRPr="00466F0B">
        <w:rPr>
          <w:lang w:val="en-GB"/>
        </w:rPr>
        <w:t xml:space="preserve"> </w:t>
      </w:r>
    </w:p>
    <w:p w14:paraId="5FF2B9B1" w14:textId="35D79C5E" w:rsidR="00294CB0" w:rsidRPr="00466F0B" w:rsidRDefault="00C64328" w:rsidP="00294CB0">
      <w:pPr>
        <w:pStyle w:val="Default"/>
        <w:ind w:firstLine="1134"/>
        <w:jc w:val="both"/>
        <w:rPr>
          <w:lang w:val="en-GB"/>
        </w:rPr>
      </w:pPr>
      <w:bookmarkStart w:id="4" w:name="_Hlk122034613"/>
      <w:r w:rsidRPr="00466F0B">
        <w:rPr>
          <w:lang w:val="en-GB"/>
        </w:rPr>
        <w:t>Considering that academic integrity</w:t>
      </w:r>
      <w:bookmarkEnd w:id="4"/>
      <w:r w:rsidRPr="00466F0B">
        <w:rPr>
          <w:lang w:val="en-GB"/>
        </w:rPr>
        <w:t>:</w:t>
      </w:r>
      <w:r w:rsidR="00294CB0" w:rsidRPr="00466F0B">
        <w:rPr>
          <w:lang w:val="en-GB"/>
        </w:rPr>
        <w:t xml:space="preserve"> </w:t>
      </w:r>
    </w:p>
    <w:p w14:paraId="7DCA9D61" w14:textId="3067C6AC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rFonts w:eastAsia="Times New Roman"/>
          <w:color w:val="auto"/>
          <w:lang w:val="en-GB"/>
        </w:rPr>
        <w:t xml:space="preserve"> </w:t>
      </w:r>
      <w:bookmarkStart w:id="5" w:name="_Hlk122034631"/>
      <w:r w:rsidR="00392C09" w:rsidRPr="00466F0B">
        <w:rPr>
          <w:lang w:val="en-GB"/>
        </w:rPr>
        <w:t>contributes to the openness and integration of the science and study system into the international research and higher education area, to the development of a sustainable science and studies system, and to the development of ethically responsible individuals;</w:t>
      </w:r>
      <w:bookmarkEnd w:id="5"/>
    </w:p>
    <w:p w14:paraId="61048986" w14:textId="223E710F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DB1046">
        <w:rPr>
          <w:lang w:val="en-GB"/>
        </w:rPr>
        <w:t xml:space="preserve"> </w:t>
      </w:r>
      <w:r w:rsidR="00392C09" w:rsidRPr="00466F0B">
        <w:rPr>
          <w:lang w:val="en-GB"/>
        </w:rPr>
        <w:t>promotes academic ethics, the responsible exercise of academic freedom and the principle of fair competition;</w:t>
      </w:r>
    </w:p>
    <w:p w14:paraId="061CBA1E" w14:textId="7373DFC5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</w:t>
      </w:r>
      <w:bookmarkStart w:id="6" w:name="_Hlk122034685"/>
      <w:r w:rsidR="00392C09" w:rsidRPr="00466F0B">
        <w:rPr>
          <w:lang w:val="en-GB"/>
        </w:rPr>
        <w:t>builds confidence in the value of higher education and research and has a direct positive impact on the quality of studies and the reputation of the institution</w:t>
      </w:r>
      <w:bookmarkEnd w:id="6"/>
      <w:r w:rsidR="00392C09" w:rsidRPr="00466F0B">
        <w:rPr>
          <w:lang w:val="en-GB"/>
        </w:rPr>
        <w:t>;</w:t>
      </w:r>
    </w:p>
    <w:p w14:paraId="171CBB9C" w14:textId="79250DF8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 limits the tolerance and flourishing of societal vices (especially corruption)</w:t>
      </w:r>
      <w:r w:rsidR="00DB1046">
        <w:rPr>
          <w:lang w:val="en-GB"/>
        </w:rPr>
        <w:t>.</w:t>
      </w:r>
    </w:p>
    <w:p w14:paraId="3A7AEBBB" w14:textId="77777777" w:rsidR="00392C09" w:rsidRPr="00466F0B" w:rsidRDefault="00392C09" w:rsidP="00294CB0">
      <w:pPr>
        <w:pStyle w:val="Default"/>
        <w:ind w:firstLine="1134"/>
        <w:jc w:val="both"/>
        <w:rPr>
          <w:lang w:val="en-GB"/>
        </w:rPr>
      </w:pPr>
    </w:p>
    <w:p w14:paraId="445617AE" w14:textId="0CDDB210" w:rsidR="00294CB0" w:rsidRPr="00466F0B" w:rsidRDefault="00392C09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I understand that:</w:t>
      </w:r>
    </w:p>
    <w:p w14:paraId="35D7370B" w14:textId="5A0141D3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</w:t>
      </w:r>
      <w:bookmarkStart w:id="7" w:name="_Hlk122034752"/>
      <w:r w:rsidR="00392C09" w:rsidRPr="00466F0B">
        <w:rPr>
          <w:lang w:val="en-GB"/>
        </w:rPr>
        <w:t>each member of the academic community must take the initiative and responsibility for finding and applying solutions to academic dishonesty in every academic activity;</w:t>
      </w:r>
      <w:bookmarkEnd w:id="7"/>
    </w:p>
    <w:p w14:paraId="1C6769C1" w14:textId="20105B71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the determination to unconditionally adhere to the principle and rules of academic integrity helps reduce the prevalence of this problem.</w:t>
      </w:r>
    </w:p>
    <w:p w14:paraId="74873A75" w14:textId="77777777" w:rsidR="00392C09" w:rsidRPr="00466F0B" w:rsidRDefault="00392C09" w:rsidP="00294CB0">
      <w:pPr>
        <w:pStyle w:val="Default"/>
        <w:ind w:firstLine="1134"/>
        <w:jc w:val="both"/>
        <w:rPr>
          <w:lang w:val="en-GB"/>
        </w:rPr>
      </w:pPr>
    </w:p>
    <w:p w14:paraId="4650D2E6" w14:textId="272CE728" w:rsidR="00294CB0" w:rsidRPr="00466F0B" w:rsidRDefault="00392C09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By signing this declaration, I freely and knowingly undertake to:</w:t>
      </w:r>
      <w:r w:rsidR="00294CB0" w:rsidRPr="00466F0B">
        <w:rPr>
          <w:lang w:val="en-GB"/>
        </w:rPr>
        <w:t xml:space="preserve"> </w:t>
      </w:r>
    </w:p>
    <w:p w14:paraId="25B7ADD4" w14:textId="03BA4C39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</w:t>
      </w:r>
      <w:bookmarkStart w:id="8" w:name="_Hlk122034808"/>
      <w:r w:rsidR="00392C09" w:rsidRPr="00466F0B">
        <w:rPr>
          <w:lang w:val="en-GB"/>
        </w:rPr>
        <w:t>abide by the provisions of the Code of Academic Ethics of the Utena UAS and other documents regulating ethical behaviour throughout the entire period of studies;</w:t>
      </w:r>
      <w:bookmarkEnd w:id="8"/>
    </w:p>
    <w:p w14:paraId="1294638D" w14:textId="188BDC80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take my responsibilities as a student seriously and carry them out in good faith;</w:t>
      </w:r>
    </w:p>
    <w:p w14:paraId="61BBE147" w14:textId="13C602F7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>–</w:t>
      </w:r>
      <w:r w:rsidR="00392C09" w:rsidRPr="00466F0B">
        <w:rPr>
          <w:lang w:val="en-GB"/>
        </w:rPr>
        <w:t xml:space="preserve"> as a student, set an example for other members of the academic community, not to tolerate cases of academic dishonesty, and to fulfil obligation to report and disclose such cases;</w:t>
      </w:r>
    </w:p>
    <w:p w14:paraId="7FBE3E73" w14:textId="1B98BBB8" w:rsidR="00294CB0" w:rsidRPr="00466F0B" w:rsidRDefault="00294CB0" w:rsidP="00294CB0">
      <w:pPr>
        <w:pStyle w:val="Default"/>
        <w:ind w:firstLine="1134"/>
        <w:jc w:val="both"/>
        <w:rPr>
          <w:lang w:val="en-GB"/>
        </w:rPr>
      </w:pPr>
      <w:r w:rsidRPr="00466F0B">
        <w:rPr>
          <w:lang w:val="en-GB"/>
        </w:rPr>
        <w:t xml:space="preserve">– </w:t>
      </w:r>
      <w:bookmarkStart w:id="9" w:name="_Hlk122034963"/>
      <w:r w:rsidR="00392C09" w:rsidRPr="00466F0B">
        <w:rPr>
          <w:lang w:val="en-GB"/>
        </w:rPr>
        <w:t>contribute actively to the creation and promotion of a fair academic environment at the Utena UAS.</w:t>
      </w:r>
      <w:bookmarkEnd w:id="9"/>
    </w:p>
    <w:p w14:paraId="745F4891" w14:textId="74B20A9C" w:rsidR="007473EB" w:rsidRPr="00466F0B" w:rsidRDefault="00466F0B" w:rsidP="00294CB0">
      <w:pPr>
        <w:pStyle w:val="Default"/>
        <w:ind w:firstLine="1134"/>
        <w:jc w:val="both"/>
        <w:rPr>
          <w:sz w:val="23"/>
          <w:szCs w:val="23"/>
          <w:lang w:val="en-GB"/>
        </w:rPr>
      </w:pPr>
      <w:bookmarkStart w:id="10" w:name="_Hlk122034978"/>
      <w:r w:rsidRPr="00466F0B">
        <w:rPr>
          <w:sz w:val="23"/>
          <w:szCs w:val="23"/>
          <w:lang w:val="en-GB"/>
        </w:rPr>
        <w:t xml:space="preserve">I agree that for violations of academic ethics specified in the Code of Academic Ethics of Utena UAS, I shall be a subject for a </w:t>
      </w:r>
      <w:proofErr w:type="gramStart"/>
      <w:r w:rsidRPr="00466F0B">
        <w:rPr>
          <w:sz w:val="23"/>
          <w:szCs w:val="23"/>
          <w:lang w:val="en-GB"/>
        </w:rPr>
        <w:t>disciplinary measures</w:t>
      </w:r>
      <w:proofErr w:type="gramEnd"/>
      <w:r w:rsidRPr="00466F0B">
        <w:rPr>
          <w:sz w:val="23"/>
          <w:szCs w:val="23"/>
          <w:lang w:val="en-GB"/>
        </w:rPr>
        <w:t xml:space="preserve"> in accordance with the procedure established by the Academic Ethics Committee of Utena UAS. </w:t>
      </w:r>
    </w:p>
    <w:bookmarkEnd w:id="10"/>
    <w:p w14:paraId="066FCAFB" w14:textId="77777777" w:rsidR="00240C9D" w:rsidRPr="00466F0B" w:rsidRDefault="00240C9D" w:rsidP="00294CB0">
      <w:pPr>
        <w:pStyle w:val="Default"/>
        <w:rPr>
          <w:sz w:val="16"/>
          <w:szCs w:val="16"/>
          <w:lang w:val="en-GB"/>
        </w:rPr>
      </w:pPr>
    </w:p>
    <w:p w14:paraId="09CAACAB" w14:textId="77777777" w:rsidR="00240C9D" w:rsidRPr="00466F0B" w:rsidRDefault="00240C9D" w:rsidP="00294CB0">
      <w:pPr>
        <w:pStyle w:val="Default"/>
        <w:rPr>
          <w:sz w:val="16"/>
          <w:szCs w:val="16"/>
          <w:lang w:val="en-GB"/>
        </w:rPr>
      </w:pPr>
    </w:p>
    <w:p w14:paraId="3F4ED96A" w14:textId="77777777" w:rsidR="00240C9D" w:rsidRPr="00466F0B" w:rsidRDefault="00240C9D" w:rsidP="00294CB0">
      <w:pPr>
        <w:pStyle w:val="Default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_________________________________________________</w:t>
      </w:r>
      <w:r w:rsidRPr="00466F0B">
        <w:rPr>
          <w:sz w:val="16"/>
          <w:szCs w:val="16"/>
          <w:lang w:val="en-GB"/>
        </w:rPr>
        <w:tab/>
      </w:r>
      <w:r w:rsidRPr="00466F0B">
        <w:rPr>
          <w:sz w:val="16"/>
          <w:szCs w:val="16"/>
          <w:lang w:val="en-GB"/>
        </w:rPr>
        <w:tab/>
      </w:r>
      <w:r w:rsidRPr="00466F0B">
        <w:rPr>
          <w:sz w:val="16"/>
          <w:szCs w:val="16"/>
          <w:lang w:val="en-GB"/>
        </w:rPr>
        <w:tab/>
        <w:t>______________________</w:t>
      </w:r>
    </w:p>
    <w:p w14:paraId="4EF78150" w14:textId="4658F04C" w:rsidR="007473EB" w:rsidRPr="00466F0B" w:rsidRDefault="00466F0B" w:rsidP="00240C9D">
      <w:pPr>
        <w:pStyle w:val="Default"/>
        <w:ind w:firstLine="1296"/>
        <w:rPr>
          <w:sz w:val="16"/>
          <w:szCs w:val="16"/>
          <w:lang w:val="en-GB"/>
        </w:rPr>
      </w:pPr>
      <w:r w:rsidRPr="00466F0B">
        <w:rPr>
          <w:sz w:val="16"/>
          <w:szCs w:val="16"/>
          <w:lang w:val="en-GB"/>
        </w:rPr>
        <w:t>Name and surname</w:t>
      </w:r>
      <w:r w:rsidR="00294CB0" w:rsidRPr="00466F0B">
        <w:rPr>
          <w:sz w:val="16"/>
          <w:szCs w:val="16"/>
          <w:lang w:val="en-GB"/>
        </w:rPr>
        <w:t xml:space="preserve"> </w:t>
      </w:r>
      <w:r w:rsidR="00240C9D" w:rsidRPr="00466F0B">
        <w:rPr>
          <w:sz w:val="16"/>
          <w:szCs w:val="16"/>
          <w:lang w:val="en-GB"/>
        </w:rPr>
        <w:tab/>
      </w:r>
      <w:r w:rsidR="00240C9D" w:rsidRPr="00466F0B">
        <w:rPr>
          <w:sz w:val="16"/>
          <w:szCs w:val="16"/>
          <w:lang w:val="en-GB"/>
        </w:rPr>
        <w:tab/>
      </w:r>
      <w:r w:rsidR="00240C9D" w:rsidRPr="00466F0B">
        <w:rPr>
          <w:sz w:val="16"/>
          <w:szCs w:val="16"/>
          <w:lang w:val="en-GB"/>
        </w:rPr>
        <w:tab/>
      </w:r>
      <w:r w:rsidR="00240C9D" w:rsidRPr="00466F0B">
        <w:rPr>
          <w:sz w:val="16"/>
          <w:szCs w:val="16"/>
          <w:lang w:val="en-GB"/>
        </w:rPr>
        <w:tab/>
      </w:r>
      <w:r w:rsidR="00240C9D" w:rsidRPr="00466F0B">
        <w:rPr>
          <w:sz w:val="16"/>
          <w:szCs w:val="16"/>
          <w:lang w:val="en-GB"/>
        </w:rPr>
        <w:tab/>
        <w:t xml:space="preserve">                  </w:t>
      </w:r>
      <w:r w:rsidRPr="00466F0B">
        <w:rPr>
          <w:sz w:val="16"/>
          <w:szCs w:val="16"/>
          <w:lang w:val="en-GB"/>
        </w:rPr>
        <w:t>Signature</w:t>
      </w:r>
    </w:p>
    <w:p w14:paraId="0828B0AF" w14:textId="77777777" w:rsidR="007473EB" w:rsidRDefault="007473EB">
      <w:pPr>
        <w:spacing w:after="200" w:line="276" w:lineRule="auto"/>
        <w:rPr>
          <w:rFonts w:eastAsiaTheme="minorHAnsi"/>
          <w:color w:val="000000"/>
          <w:sz w:val="16"/>
          <w:szCs w:val="16"/>
          <w:lang w:val="lt-LT"/>
        </w:rPr>
      </w:pPr>
      <w:r w:rsidRPr="00DC3640">
        <w:rPr>
          <w:sz w:val="16"/>
          <w:szCs w:val="16"/>
          <w:lang w:val="lt-LT"/>
        </w:rPr>
        <w:br w:type="page"/>
      </w:r>
    </w:p>
    <w:p w14:paraId="276F06C0" w14:textId="77777777" w:rsidR="00466F0B" w:rsidRPr="00DB1046" w:rsidRDefault="00466F0B" w:rsidP="00466F0B">
      <w:pPr>
        <w:pStyle w:val="Default"/>
        <w:ind w:left="5184" w:firstLine="1296"/>
        <w:rPr>
          <w:sz w:val="23"/>
          <w:szCs w:val="23"/>
          <w:lang w:val="en-GB"/>
        </w:rPr>
      </w:pPr>
      <w:r w:rsidRPr="00DB1046">
        <w:rPr>
          <w:sz w:val="23"/>
          <w:szCs w:val="23"/>
          <w:lang w:val="en-GB"/>
        </w:rPr>
        <w:lastRenderedPageBreak/>
        <w:t>Utena UAS</w:t>
      </w:r>
    </w:p>
    <w:p w14:paraId="6962B649" w14:textId="77777777" w:rsidR="00466F0B" w:rsidRPr="00DB1046" w:rsidRDefault="00466F0B" w:rsidP="00466F0B">
      <w:pPr>
        <w:pStyle w:val="Default"/>
        <w:ind w:left="5184" w:firstLine="1296"/>
        <w:rPr>
          <w:sz w:val="23"/>
          <w:szCs w:val="23"/>
          <w:lang w:val="en-GB"/>
        </w:rPr>
      </w:pPr>
      <w:r w:rsidRPr="00DB1046">
        <w:rPr>
          <w:sz w:val="23"/>
          <w:szCs w:val="23"/>
          <w:lang w:val="en-GB"/>
        </w:rPr>
        <w:t>Code of Academic Ethics</w:t>
      </w:r>
    </w:p>
    <w:p w14:paraId="13FCF45A" w14:textId="7EC56D85" w:rsidR="0063241E" w:rsidRPr="00DB1046" w:rsidRDefault="00466F0B" w:rsidP="00466F0B">
      <w:pPr>
        <w:pStyle w:val="Default"/>
        <w:ind w:left="5184" w:firstLine="1296"/>
        <w:rPr>
          <w:sz w:val="23"/>
          <w:szCs w:val="23"/>
          <w:lang w:val="en-GB"/>
        </w:rPr>
      </w:pPr>
      <w:r w:rsidRPr="00DB1046">
        <w:rPr>
          <w:sz w:val="23"/>
          <w:szCs w:val="23"/>
          <w:lang w:val="en-GB"/>
        </w:rPr>
        <w:t>A</w:t>
      </w:r>
      <w:r w:rsidR="00BF554C">
        <w:rPr>
          <w:sz w:val="23"/>
          <w:szCs w:val="23"/>
          <w:lang w:val="en-GB"/>
        </w:rPr>
        <w:t>nne</w:t>
      </w:r>
      <w:r w:rsidRPr="00DB1046">
        <w:rPr>
          <w:sz w:val="23"/>
          <w:szCs w:val="23"/>
          <w:lang w:val="en-GB"/>
        </w:rPr>
        <w:t>x 2</w:t>
      </w:r>
    </w:p>
    <w:p w14:paraId="1B78C87E" w14:textId="77777777" w:rsidR="00466F0B" w:rsidRPr="00DB1046" w:rsidRDefault="00466F0B" w:rsidP="00466F0B">
      <w:pPr>
        <w:pStyle w:val="Default"/>
        <w:ind w:left="5184" w:firstLine="1296"/>
        <w:rPr>
          <w:sz w:val="23"/>
          <w:szCs w:val="23"/>
          <w:lang w:val="en-GB"/>
        </w:rPr>
      </w:pPr>
    </w:p>
    <w:p w14:paraId="46F190B5" w14:textId="68A611CE" w:rsidR="00466F0B" w:rsidRPr="00466F0B" w:rsidRDefault="00466F0B" w:rsidP="00466F0B">
      <w:pPr>
        <w:pStyle w:val="Default"/>
        <w:jc w:val="center"/>
        <w:rPr>
          <w:lang w:val="en-GB"/>
        </w:rPr>
      </w:pPr>
      <w:bookmarkStart w:id="11" w:name="_Hlk122035136"/>
      <w:r w:rsidRPr="00466F0B">
        <w:rPr>
          <w:lang w:val="en-GB"/>
        </w:rPr>
        <w:t xml:space="preserve">Utena University of Applied Sciences, 11196850, </w:t>
      </w:r>
      <w:proofErr w:type="spellStart"/>
      <w:r w:rsidRPr="00466F0B">
        <w:rPr>
          <w:lang w:val="en-GB"/>
        </w:rPr>
        <w:t>Maironio</w:t>
      </w:r>
      <w:proofErr w:type="spellEnd"/>
      <w:r w:rsidRPr="00466F0B">
        <w:rPr>
          <w:lang w:val="en-GB"/>
        </w:rPr>
        <w:t xml:space="preserve"> g. 7, LT-28142 Utena</w:t>
      </w:r>
    </w:p>
    <w:bookmarkEnd w:id="11"/>
    <w:p w14:paraId="53BE75EF" w14:textId="77777777" w:rsidR="0063241E" w:rsidRPr="00DB1046" w:rsidRDefault="0063241E" w:rsidP="0063241E">
      <w:pPr>
        <w:pStyle w:val="Default"/>
        <w:rPr>
          <w:sz w:val="16"/>
          <w:szCs w:val="16"/>
          <w:lang w:val="en-GB"/>
        </w:rPr>
      </w:pPr>
    </w:p>
    <w:p w14:paraId="4CBF266B" w14:textId="77777777" w:rsidR="0063241E" w:rsidRPr="00DB1046" w:rsidRDefault="0063241E" w:rsidP="0063241E">
      <w:pPr>
        <w:pStyle w:val="Default"/>
        <w:rPr>
          <w:sz w:val="16"/>
          <w:szCs w:val="16"/>
          <w:lang w:val="en-GB"/>
        </w:rPr>
      </w:pPr>
    </w:p>
    <w:p w14:paraId="5C31B37B" w14:textId="77777777" w:rsidR="0063241E" w:rsidRPr="00DB1046" w:rsidRDefault="0063241E" w:rsidP="0063241E">
      <w:pPr>
        <w:pStyle w:val="Default"/>
        <w:rPr>
          <w:sz w:val="16"/>
          <w:szCs w:val="16"/>
          <w:lang w:val="en-GB"/>
        </w:rPr>
      </w:pPr>
      <w:r w:rsidRPr="00DB1046">
        <w:rPr>
          <w:sz w:val="16"/>
          <w:szCs w:val="16"/>
          <w:lang w:val="en-GB"/>
        </w:rPr>
        <w:t>________________________________________________________________________________________________________________________</w:t>
      </w:r>
    </w:p>
    <w:p w14:paraId="3E45F7BA" w14:textId="3459DA66" w:rsidR="0063241E" w:rsidRPr="00DB1046" w:rsidRDefault="00466F0B" w:rsidP="00466F0B">
      <w:pPr>
        <w:pStyle w:val="Default"/>
        <w:jc w:val="center"/>
        <w:rPr>
          <w:sz w:val="16"/>
          <w:szCs w:val="16"/>
          <w:lang w:val="en-GB"/>
        </w:rPr>
      </w:pPr>
      <w:r w:rsidRPr="00DB1046">
        <w:rPr>
          <w:sz w:val="16"/>
          <w:szCs w:val="16"/>
          <w:lang w:val="en-GB"/>
        </w:rPr>
        <w:t>Name and surname of lecturer/researcher</w:t>
      </w:r>
    </w:p>
    <w:p w14:paraId="01FBB444" w14:textId="77777777" w:rsidR="00466F0B" w:rsidRPr="00DB1046" w:rsidRDefault="00466F0B" w:rsidP="00466F0B">
      <w:pPr>
        <w:pStyle w:val="Default"/>
        <w:jc w:val="center"/>
        <w:rPr>
          <w:sz w:val="16"/>
          <w:szCs w:val="16"/>
          <w:lang w:val="en-GB"/>
        </w:rPr>
      </w:pPr>
    </w:p>
    <w:p w14:paraId="5A2AB4D1" w14:textId="773887E6" w:rsidR="0063241E" w:rsidRPr="00DB1046" w:rsidRDefault="00466F0B" w:rsidP="0063241E">
      <w:pPr>
        <w:pStyle w:val="Default"/>
        <w:jc w:val="center"/>
        <w:rPr>
          <w:b/>
          <w:bCs/>
          <w:sz w:val="23"/>
          <w:szCs w:val="23"/>
          <w:lang w:val="en-GB"/>
        </w:rPr>
      </w:pPr>
      <w:r w:rsidRPr="00DB1046">
        <w:rPr>
          <w:b/>
          <w:bCs/>
          <w:sz w:val="23"/>
          <w:szCs w:val="23"/>
          <w:lang w:val="en-GB"/>
        </w:rPr>
        <w:t>DECLARATION OF INTEGRITY OF THE LECTURER/RESEARCHER</w:t>
      </w:r>
    </w:p>
    <w:p w14:paraId="4EC28BAC" w14:textId="77777777" w:rsidR="00466F0B" w:rsidRPr="00DB1046" w:rsidRDefault="00466F0B" w:rsidP="0063241E">
      <w:pPr>
        <w:pStyle w:val="Default"/>
        <w:jc w:val="center"/>
        <w:rPr>
          <w:sz w:val="23"/>
          <w:szCs w:val="23"/>
          <w:lang w:val="en-GB"/>
        </w:rPr>
      </w:pPr>
    </w:p>
    <w:p w14:paraId="2711833B" w14:textId="36BB0ADC" w:rsidR="0063241E" w:rsidRPr="00DB1046" w:rsidRDefault="00466F0B" w:rsidP="0063241E">
      <w:pPr>
        <w:pStyle w:val="Default"/>
        <w:jc w:val="center"/>
        <w:rPr>
          <w:sz w:val="23"/>
          <w:szCs w:val="23"/>
          <w:lang w:val="en-GB"/>
        </w:rPr>
      </w:pPr>
      <w:bookmarkStart w:id="12" w:name="_Hlk122035282"/>
      <w:r w:rsidRPr="00DB1046">
        <w:rPr>
          <w:sz w:val="23"/>
          <w:szCs w:val="23"/>
          <w:lang w:val="en-GB"/>
        </w:rPr>
        <w:t>….. ……………, 202</w:t>
      </w:r>
    </w:p>
    <w:bookmarkEnd w:id="12"/>
    <w:p w14:paraId="3E9E8F42" w14:textId="77777777" w:rsidR="00466F0B" w:rsidRPr="00DB1046" w:rsidRDefault="00466F0B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Acknowledging that: </w:t>
      </w:r>
    </w:p>
    <w:p w14:paraId="7E8DBB70" w14:textId="1704F489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>–</w:t>
      </w:r>
      <w:r w:rsidR="00DB1046" w:rsidRPr="00DB1046">
        <w:rPr>
          <w:lang w:val="en-GB"/>
        </w:rPr>
        <w:t xml:space="preserve"> truth, knowledge, and understanding are the highest values of education and studies, and values enshrined in the code of academic ethics are the most critical values of the Utena UAS;</w:t>
      </w:r>
    </w:p>
    <w:p w14:paraId="1E5CBE90" w14:textId="50DFDF56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an advantage over other members of the academic community is gained only by fair means.</w:t>
      </w:r>
    </w:p>
    <w:p w14:paraId="67074BFD" w14:textId="5C9B726F" w:rsidR="00294CB0" w:rsidRPr="00DB1046" w:rsidRDefault="00DB1046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>Considering that academic integrity</w:t>
      </w:r>
      <w:r w:rsidR="00294CB0" w:rsidRPr="00DB1046">
        <w:rPr>
          <w:lang w:val="en-GB"/>
        </w:rPr>
        <w:t xml:space="preserve">: </w:t>
      </w:r>
    </w:p>
    <w:p w14:paraId="1DFB1329" w14:textId="1BEBDAF8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contributes to the openness and integration of the science and study system into the international research and higher education area, to the development of a sustainable science and studies system, and to the development of ethically responsible individuals;</w:t>
      </w:r>
      <w:r w:rsidRPr="00DB1046">
        <w:rPr>
          <w:lang w:val="en-GB"/>
        </w:rPr>
        <w:t xml:space="preserve"> </w:t>
      </w:r>
    </w:p>
    <w:p w14:paraId="441AD519" w14:textId="3C7785A8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promotes academic ethics, the responsible exercise of academic freedom and the principle of fair competition</w:t>
      </w:r>
      <w:r w:rsidRPr="00DB1046">
        <w:rPr>
          <w:lang w:val="en-GB"/>
        </w:rPr>
        <w:t xml:space="preserve">; </w:t>
      </w:r>
    </w:p>
    <w:p w14:paraId="546E0BAE" w14:textId="69B3294D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builds confidence in the value of higher education and research and has a direct positive impact on the quality of studies and the reputation of the institution</w:t>
      </w:r>
      <w:r w:rsidRPr="00DB1046">
        <w:rPr>
          <w:lang w:val="en-GB"/>
        </w:rPr>
        <w:t xml:space="preserve">; </w:t>
      </w:r>
    </w:p>
    <w:p w14:paraId="1CC2E5C2" w14:textId="3403B523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limits the tolerance and flourishing of societal vices (especially corruption)</w:t>
      </w:r>
      <w:r w:rsidRPr="00DB1046">
        <w:rPr>
          <w:lang w:val="en-GB"/>
        </w:rPr>
        <w:t xml:space="preserve">. </w:t>
      </w:r>
    </w:p>
    <w:p w14:paraId="6D1FD46B" w14:textId="77777777" w:rsidR="00DB1046" w:rsidRPr="00DB1046" w:rsidRDefault="00DB1046" w:rsidP="0063241E">
      <w:pPr>
        <w:pStyle w:val="Default"/>
        <w:ind w:firstLine="1134"/>
        <w:jc w:val="both"/>
        <w:rPr>
          <w:lang w:val="en-GB"/>
        </w:rPr>
      </w:pPr>
    </w:p>
    <w:p w14:paraId="7BF50B41" w14:textId="22BE332D" w:rsidR="00294CB0" w:rsidRPr="00DB1046" w:rsidRDefault="00DB1046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>I understand that:</w:t>
      </w:r>
      <w:r w:rsidR="00294CB0" w:rsidRPr="00DB1046">
        <w:rPr>
          <w:lang w:val="en-GB"/>
        </w:rPr>
        <w:t xml:space="preserve"> </w:t>
      </w:r>
    </w:p>
    <w:p w14:paraId="02BDBD45" w14:textId="7C56BCF3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each member of the academic community must take the initiative and responsibility for finding and applying solutions to academic dishonesty in every academic activity;</w:t>
      </w:r>
      <w:r w:rsidRPr="00DB1046">
        <w:rPr>
          <w:lang w:val="en-GB"/>
        </w:rPr>
        <w:t xml:space="preserve"> </w:t>
      </w:r>
    </w:p>
    <w:p w14:paraId="2875B3F7" w14:textId="77777777" w:rsidR="00DB1046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the determination to unconditionally adhere to the principle and rules of academic integrity helps reduce the prevalence of this problem.</w:t>
      </w:r>
    </w:p>
    <w:p w14:paraId="4412AEE6" w14:textId="36319D8B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 </w:t>
      </w:r>
    </w:p>
    <w:p w14:paraId="1BCC7531" w14:textId="162C6D3A" w:rsidR="00294CB0" w:rsidRPr="00DB1046" w:rsidRDefault="00DB1046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>By signing this declaration, I freely and knowingly undertake to</w:t>
      </w:r>
      <w:r w:rsidR="00294CB0" w:rsidRPr="00DB1046">
        <w:rPr>
          <w:lang w:val="en-GB"/>
        </w:rPr>
        <w:t xml:space="preserve">: </w:t>
      </w:r>
    </w:p>
    <w:p w14:paraId="0DB895CC" w14:textId="68A25F04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>–</w:t>
      </w:r>
      <w:r w:rsidR="00DB1046" w:rsidRPr="00DB1046">
        <w:rPr>
          <w:lang w:val="en-GB"/>
        </w:rPr>
        <w:t xml:space="preserve"> abide by the provisions of the Code of Academic Ethics of the Utena UAS and other documents regulating ethical behaviour throughout the entire period of employment;</w:t>
      </w:r>
    </w:p>
    <w:p w14:paraId="7D576109" w14:textId="04766CF6" w:rsidR="00294CB0" w:rsidRPr="00DB1046" w:rsidRDefault="00294CB0" w:rsidP="002D2BDF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take a responsible attitude towards my duties as a lecturer/scholar/researcher and carry them out in good faith;</w:t>
      </w:r>
    </w:p>
    <w:p w14:paraId="1C32A3BD" w14:textId="71FDB6C7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as lecturer/researcher set an example for other members of the academic community, not to tolerate cases of academic dishonesty, and to fulfil obligation to report and disclose such cases;</w:t>
      </w:r>
    </w:p>
    <w:p w14:paraId="5DC03ABD" w14:textId="3503DDE7" w:rsidR="00294CB0" w:rsidRPr="00DB1046" w:rsidRDefault="00294CB0" w:rsidP="0063241E">
      <w:pPr>
        <w:pStyle w:val="Default"/>
        <w:ind w:firstLine="1134"/>
        <w:jc w:val="both"/>
        <w:rPr>
          <w:lang w:val="en-GB"/>
        </w:rPr>
      </w:pPr>
      <w:r w:rsidRPr="00DB1046">
        <w:rPr>
          <w:lang w:val="en-GB"/>
        </w:rPr>
        <w:t xml:space="preserve">– </w:t>
      </w:r>
      <w:r w:rsidR="00DB1046" w:rsidRPr="00DB1046">
        <w:rPr>
          <w:lang w:val="en-GB"/>
        </w:rPr>
        <w:t>contribute actively to the creation and promotion of a fair academic environment at the Utena UAS.</w:t>
      </w:r>
    </w:p>
    <w:p w14:paraId="0042B4F9" w14:textId="33A490DE" w:rsidR="002D7A8D" w:rsidRPr="00DB1046" w:rsidRDefault="00DB1046" w:rsidP="002D7A8D">
      <w:pPr>
        <w:pStyle w:val="Default"/>
        <w:ind w:firstLine="1134"/>
        <w:jc w:val="both"/>
        <w:rPr>
          <w:sz w:val="23"/>
          <w:szCs w:val="23"/>
          <w:lang w:val="en-GB"/>
        </w:rPr>
      </w:pPr>
      <w:r w:rsidRPr="00DB1046">
        <w:rPr>
          <w:sz w:val="23"/>
          <w:szCs w:val="23"/>
          <w:lang w:val="en-GB"/>
        </w:rPr>
        <w:t xml:space="preserve">I agree that for violations of academic ethics specified in the Code of Academic Ethics of Utena UAS, I shall be a subject for a </w:t>
      </w:r>
      <w:proofErr w:type="gramStart"/>
      <w:r w:rsidRPr="00DB1046">
        <w:rPr>
          <w:sz w:val="23"/>
          <w:szCs w:val="23"/>
          <w:lang w:val="en-GB"/>
        </w:rPr>
        <w:t>disciplinary measures</w:t>
      </w:r>
      <w:proofErr w:type="gramEnd"/>
      <w:r w:rsidRPr="00DB1046">
        <w:rPr>
          <w:sz w:val="23"/>
          <w:szCs w:val="23"/>
          <w:lang w:val="en-GB"/>
        </w:rPr>
        <w:t xml:space="preserve"> in accordance with the procedure established by the Academic Ethics Committee of Utena UAS.</w:t>
      </w:r>
    </w:p>
    <w:p w14:paraId="2CA46177" w14:textId="77777777" w:rsidR="0063241E" w:rsidRDefault="0063241E" w:rsidP="0063241E">
      <w:pPr>
        <w:pStyle w:val="Default"/>
        <w:rPr>
          <w:sz w:val="16"/>
          <w:szCs w:val="16"/>
        </w:rPr>
      </w:pPr>
    </w:p>
    <w:p w14:paraId="393BE57A" w14:textId="77777777" w:rsidR="0063241E" w:rsidRDefault="0063241E" w:rsidP="0063241E">
      <w:pPr>
        <w:pStyle w:val="Default"/>
        <w:rPr>
          <w:sz w:val="16"/>
          <w:szCs w:val="16"/>
        </w:rPr>
      </w:pPr>
    </w:p>
    <w:p w14:paraId="49DF4B97" w14:textId="77777777" w:rsidR="0063241E" w:rsidRDefault="0063241E" w:rsidP="0063241E">
      <w:pPr>
        <w:pStyle w:val="Default"/>
        <w:rPr>
          <w:sz w:val="16"/>
          <w:szCs w:val="16"/>
        </w:rPr>
      </w:pPr>
    </w:p>
    <w:p w14:paraId="1663CAA2" w14:textId="77777777" w:rsidR="007473EB" w:rsidRDefault="0063241E" w:rsidP="0063241E">
      <w:pPr>
        <w:pStyle w:val="Default"/>
        <w:rPr>
          <w:sz w:val="16"/>
          <w:szCs w:val="16"/>
        </w:rPr>
      </w:pPr>
      <w:r>
        <w:rPr>
          <w:sz w:val="16"/>
          <w:szCs w:val="16"/>
        </w:rPr>
        <w:t>_________________________________________________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______________________</w:t>
      </w:r>
    </w:p>
    <w:p w14:paraId="0D61561D" w14:textId="77777777" w:rsidR="0063241E" w:rsidRDefault="0063241E" w:rsidP="0063241E">
      <w:pPr>
        <w:pStyle w:val="Default"/>
        <w:rPr>
          <w:sz w:val="16"/>
          <w:szCs w:val="16"/>
        </w:rPr>
      </w:pPr>
    </w:p>
    <w:p w14:paraId="6A313EEB" w14:textId="0BE6DD80" w:rsidR="0063241E" w:rsidRPr="00DB1046" w:rsidRDefault="00DB1046" w:rsidP="0063241E">
      <w:pPr>
        <w:pStyle w:val="Default"/>
        <w:ind w:firstLine="1296"/>
        <w:rPr>
          <w:sz w:val="16"/>
          <w:szCs w:val="16"/>
          <w:lang w:val="en-GB"/>
        </w:rPr>
      </w:pPr>
      <w:r w:rsidRPr="00DB1046">
        <w:rPr>
          <w:sz w:val="16"/>
          <w:szCs w:val="16"/>
          <w:lang w:val="en-GB"/>
        </w:rPr>
        <w:t>Name and surname</w:t>
      </w:r>
      <w:r w:rsidR="0063241E" w:rsidRPr="00DB1046">
        <w:rPr>
          <w:sz w:val="16"/>
          <w:szCs w:val="16"/>
          <w:lang w:val="en-GB"/>
        </w:rPr>
        <w:t xml:space="preserve"> </w:t>
      </w:r>
      <w:r w:rsidR="0063241E" w:rsidRPr="00DB1046">
        <w:rPr>
          <w:sz w:val="16"/>
          <w:szCs w:val="16"/>
          <w:lang w:val="en-GB"/>
        </w:rPr>
        <w:tab/>
      </w:r>
      <w:r w:rsidR="0063241E" w:rsidRPr="00DB1046">
        <w:rPr>
          <w:sz w:val="16"/>
          <w:szCs w:val="16"/>
          <w:lang w:val="en-GB"/>
        </w:rPr>
        <w:tab/>
      </w:r>
      <w:r w:rsidR="0063241E" w:rsidRPr="00DB1046">
        <w:rPr>
          <w:sz w:val="16"/>
          <w:szCs w:val="16"/>
          <w:lang w:val="en-GB"/>
        </w:rPr>
        <w:tab/>
      </w:r>
      <w:r w:rsidR="0063241E" w:rsidRPr="00DB1046">
        <w:rPr>
          <w:sz w:val="16"/>
          <w:szCs w:val="16"/>
          <w:lang w:val="en-GB"/>
        </w:rPr>
        <w:tab/>
      </w:r>
      <w:r w:rsidR="0063241E" w:rsidRPr="00DB1046">
        <w:rPr>
          <w:sz w:val="16"/>
          <w:szCs w:val="16"/>
          <w:lang w:val="en-GB"/>
        </w:rPr>
        <w:tab/>
        <w:t xml:space="preserve">                  </w:t>
      </w:r>
      <w:r w:rsidRPr="00DB1046">
        <w:rPr>
          <w:sz w:val="16"/>
          <w:szCs w:val="16"/>
          <w:lang w:val="en-GB"/>
        </w:rPr>
        <w:t>Signature</w:t>
      </w:r>
      <w:r w:rsidR="0063241E" w:rsidRPr="00DB1046">
        <w:rPr>
          <w:sz w:val="16"/>
          <w:szCs w:val="16"/>
          <w:lang w:val="en-GB"/>
        </w:rPr>
        <w:t xml:space="preserve"> </w:t>
      </w:r>
    </w:p>
    <w:p w14:paraId="7E47B9E6" w14:textId="77777777" w:rsidR="0040218B" w:rsidRPr="00DC3640" w:rsidRDefault="0040218B" w:rsidP="0063241E">
      <w:pPr>
        <w:rPr>
          <w:lang w:val="lt-LT"/>
        </w:rPr>
      </w:pPr>
    </w:p>
    <w:p w14:paraId="20B3A86A" w14:textId="77777777" w:rsidR="007473EB" w:rsidRDefault="007473EB">
      <w:pPr>
        <w:spacing w:after="200" w:line="276" w:lineRule="auto"/>
        <w:rPr>
          <w:rFonts w:eastAsiaTheme="minorHAnsi"/>
          <w:color w:val="000000"/>
          <w:sz w:val="23"/>
          <w:szCs w:val="23"/>
          <w:lang w:val="lt-LT"/>
        </w:rPr>
      </w:pPr>
      <w:r w:rsidRPr="00DC3640">
        <w:rPr>
          <w:sz w:val="23"/>
          <w:szCs w:val="23"/>
          <w:lang w:val="lt-LT"/>
        </w:rPr>
        <w:br w:type="page"/>
      </w:r>
    </w:p>
    <w:p w14:paraId="6828BD98" w14:textId="2376A313" w:rsidR="00DB1046" w:rsidRPr="000515E6" w:rsidRDefault="00DB1046" w:rsidP="00DB1046">
      <w:pPr>
        <w:pStyle w:val="Default"/>
        <w:ind w:left="6480"/>
        <w:rPr>
          <w:sz w:val="23"/>
          <w:szCs w:val="23"/>
          <w:lang w:val="en-GB"/>
        </w:rPr>
      </w:pPr>
      <w:bookmarkStart w:id="13" w:name="_Hlk122035062"/>
      <w:r w:rsidRPr="000515E6">
        <w:rPr>
          <w:sz w:val="23"/>
          <w:szCs w:val="23"/>
          <w:lang w:val="en-GB"/>
        </w:rPr>
        <w:lastRenderedPageBreak/>
        <w:t>Utena</w:t>
      </w:r>
      <w:r w:rsidR="000515E6">
        <w:rPr>
          <w:sz w:val="23"/>
          <w:szCs w:val="23"/>
          <w:lang w:val="en-GB"/>
        </w:rPr>
        <w:t xml:space="preserve"> UAS</w:t>
      </w:r>
    </w:p>
    <w:p w14:paraId="7DFE633B" w14:textId="77777777" w:rsidR="00DB1046" w:rsidRPr="000515E6" w:rsidRDefault="00DB1046" w:rsidP="00DB1046">
      <w:pPr>
        <w:pStyle w:val="Default"/>
        <w:ind w:left="6480"/>
        <w:rPr>
          <w:sz w:val="23"/>
          <w:szCs w:val="23"/>
          <w:lang w:val="en-GB"/>
        </w:rPr>
      </w:pPr>
      <w:r w:rsidRPr="000515E6">
        <w:rPr>
          <w:sz w:val="23"/>
          <w:szCs w:val="23"/>
          <w:lang w:val="en-GB"/>
        </w:rPr>
        <w:t>Regulations of the Academic Ethics Committee</w:t>
      </w:r>
    </w:p>
    <w:p w14:paraId="03896986" w14:textId="7745ED12" w:rsidR="0025490C" w:rsidRPr="000515E6" w:rsidRDefault="00DB1046" w:rsidP="00DB1046">
      <w:pPr>
        <w:pStyle w:val="Default"/>
        <w:ind w:left="6480"/>
        <w:rPr>
          <w:sz w:val="23"/>
          <w:szCs w:val="23"/>
          <w:lang w:val="en-GB"/>
        </w:rPr>
      </w:pPr>
      <w:r w:rsidRPr="000515E6">
        <w:rPr>
          <w:sz w:val="23"/>
          <w:szCs w:val="23"/>
          <w:lang w:val="en-GB"/>
        </w:rPr>
        <w:t>A</w:t>
      </w:r>
      <w:r w:rsidR="00BF554C">
        <w:rPr>
          <w:sz w:val="23"/>
          <w:szCs w:val="23"/>
          <w:lang w:val="en-GB"/>
        </w:rPr>
        <w:t>nne</w:t>
      </w:r>
      <w:bookmarkStart w:id="14" w:name="_GoBack"/>
      <w:bookmarkEnd w:id="14"/>
      <w:r w:rsidRPr="000515E6">
        <w:rPr>
          <w:sz w:val="23"/>
          <w:szCs w:val="23"/>
          <w:lang w:val="en-GB"/>
        </w:rPr>
        <w:t>x 1</w:t>
      </w:r>
    </w:p>
    <w:bookmarkEnd w:id="13"/>
    <w:p w14:paraId="49A1EBE2" w14:textId="4351AD57" w:rsidR="0025490C" w:rsidRPr="000515E6" w:rsidRDefault="0025490C" w:rsidP="0025490C">
      <w:pPr>
        <w:pStyle w:val="Pagrindinistekstas1"/>
        <w:ind w:right="-1054"/>
        <w:rPr>
          <w:rFonts w:ascii="Times New Roman" w:hAnsi="Times New Roman"/>
          <w:sz w:val="22"/>
          <w:lang w:val="en-GB"/>
        </w:rPr>
      </w:pPr>
    </w:p>
    <w:p w14:paraId="18394124" w14:textId="54052378" w:rsidR="0025490C" w:rsidRPr="000515E6" w:rsidRDefault="00DB1046" w:rsidP="0025490C">
      <w:pPr>
        <w:pStyle w:val="CentrBoldm"/>
        <w:ind w:right="-1054"/>
        <w:rPr>
          <w:rFonts w:ascii="Times New Roman" w:eastAsia="Calibri" w:hAnsi="Times New Roman"/>
          <w:b w:val="0"/>
          <w:bCs w:val="0"/>
          <w:color w:val="000000"/>
          <w:sz w:val="24"/>
          <w:szCs w:val="24"/>
          <w:lang w:val="en-GB"/>
        </w:rPr>
      </w:pPr>
      <w:r w:rsidRPr="000515E6">
        <w:rPr>
          <w:rFonts w:ascii="Times New Roman" w:eastAsia="Calibri" w:hAnsi="Times New Roman"/>
          <w:b w:val="0"/>
          <w:bCs w:val="0"/>
          <w:color w:val="000000"/>
          <w:sz w:val="24"/>
          <w:szCs w:val="24"/>
          <w:lang w:val="en-GB"/>
        </w:rPr>
        <w:t xml:space="preserve">Utena University of Applied Sciences, 11196850, </w:t>
      </w:r>
      <w:proofErr w:type="spellStart"/>
      <w:r w:rsidRPr="000515E6">
        <w:rPr>
          <w:rFonts w:ascii="Times New Roman" w:eastAsia="Calibri" w:hAnsi="Times New Roman"/>
          <w:b w:val="0"/>
          <w:bCs w:val="0"/>
          <w:color w:val="000000"/>
          <w:sz w:val="24"/>
          <w:szCs w:val="24"/>
          <w:lang w:val="en-GB"/>
        </w:rPr>
        <w:t>Maironio</w:t>
      </w:r>
      <w:proofErr w:type="spellEnd"/>
      <w:r w:rsidRPr="000515E6">
        <w:rPr>
          <w:rFonts w:ascii="Times New Roman" w:eastAsia="Calibri" w:hAnsi="Times New Roman"/>
          <w:b w:val="0"/>
          <w:bCs w:val="0"/>
          <w:color w:val="000000"/>
          <w:sz w:val="24"/>
          <w:szCs w:val="24"/>
          <w:lang w:val="en-GB"/>
        </w:rPr>
        <w:t xml:space="preserve"> g. 7, LT-28142 Utena</w:t>
      </w:r>
    </w:p>
    <w:p w14:paraId="642E8B62" w14:textId="77777777" w:rsidR="00DB1046" w:rsidRPr="000515E6" w:rsidRDefault="00DB1046" w:rsidP="0025490C">
      <w:pPr>
        <w:pStyle w:val="CentrBoldm"/>
        <w:ind w:right="-1054"/>
        <w:rPr>
          <w:rFonts w:ascii="Times New Roman" w:hAnsi="Times New Roman"/>
          <w:b w:val="0"/>
          <w:bCs w:val="0"/>
          <w:sz w:val="22"/>
          <w:lang w:val="en-GB"/>
        </w:rPr>
      </w:pPr>
    </w:p>
    <w:p w14:paraId="6784C9EF" w14:textId="77777777" w:rsidR="0025490C" w:rsidRPr="000515E6" w:rsidRDefault="0025490C" w:rsidP="0025490C">
      <w:pPr>
        <w:pStyle w:val="CentrBoldm"/>
        <w:ind w:right="-1"/>
        <w:rPr>
          <w:rFonts w:ascii="Times New Roman" w:hAnsi="Times New Roman"/>
          <w:b w:val="0"/>
          <w:bCs w:val="0"/>
          <w:sz w:val="22"/>
          <w:lang w:val="en-GB"/>
        </w:rPr>
      </w:pPr>
      <w:r w:rsidRPr="000515E6">
        <w:rPr>
          <w:rFonts w:ascii="Times New Roman" w:hAnsi="Times New Roman"/>
          <w:b w:val="0"/>
          <w:bCs w:val="0"/>
          <w:sz w:val="22"/>
          <w:lang w:val="en-GB"/>
        </w:rPr>
        <w:t>_______________________________________________________________________________________</w:t>
      </w:r>
    </w:p>
    <w:p w14:paraId="6C43B714" w14:textId="29BB46F9" w:rsidR="0025490C" w:rsidRPr="000515E6" w:rsidRDefault="0025490C" w:rsidP="0025490C">
      <w:pPr>
        <w:pStyle w:val="CentrBoldm"/>
        <w:ind w:right="-1054"/>
        <w:rPr>
          <w:rFonts w:ascii="Times New Roman" w:hAnsi="Times New Roman"/>
          <w:sz w:val="22"/>
          <w:lang w:val="en-GB"/>
        </w:rPr>
      </w:pPr>
      <w:r w:rsidRPr="000515E6">
        <w:rPr>
          <w:rFonts w:ascii="Times New Roman" w:hAnsi="Times New Roman"/>
          <w:b w:val="0"/>
          <w:bCs w:val="0"/>
          <w:i/>
          <w:iCs/>
          <w:sz w:val="22"/>
          <w:lang w:val="en-GB"/>
        </w:rPr>
        <w:t>(</w:t>
      </w:r>
      <w:r w:rsidR="000515E6" w:rsidRPr="000515E6">
        <w:rPr>
          <w:rFonts w:ascii="Times New Roman" w:hAnsi="Times New Roman"/>
          <w:b w:val="0"/>
          <w:i/>
          <w:color w:val="000000"/>
          <w:sz w:val="22"/>
          <w:szCs w:val="22"/>
          <w:lang w:val="en-GB"/>
        </w:rPr>
        <w:t>Name and surname of the Chairman of the Academic Ethics Committee, committee member</w:t>
      </w:r>
      <w:r w:rsidRPr="000515E6">
        <w:rPr>
          <w:rFonts w:ascii="Times New Roman" w:hAnsi="Times New Roman"/>
          <w:b w:val="0"/>
          <w:bCs w:val="0"/>
          <w:i/>
          <w:iCs/>
          <w:sz w:val="22"/>
          <w:lang w:val="en-GB"/>
        </w:rPr>
        <w:t>)</w:t>
      </w:r>
    </w:p>
    <w:p w14:paraId="7CD3719F" w14:textId="77777777" w:rsidR="0025490C" w:rsidRPr="000515E6" w:rsidRDefault="0025490C" w:rsidP="0025490C">
      <w:pPr>
        <w:pStyle w:val="CentrBoldm"/>
        <w:ind w:right="-1054"/>
        <w:rPr>
          <w:rFonts w:ascii="Times New Roman" w:hAnsi="Times New Roman"/>
          <w:sz w:val="22"/>
          <w:lang w:val="en-GB"/>
        </w:rPr>
      </w:pPr>
    </w:p>
    <w:p w14:paraId="56BAEE9A" w14:textId="77777777" w:rsidR="0025490C" w:rsidRPr="000515E6" w:rsidRDefault="0025490C" w:rsidP="0025490C">
      <w:pPr>
        <w:pStyle w:val="CentrBoldm"/>
        <w:ind w:right="-1054"/>
        <w:rPr>
          <w:rFonts w:ascii="Times New Roman" w:hAnsi="Times New Roman"/>
          <w:caps/>
          <w:sz w:val="22"/>
          <w:lang w:val="en-GB"/>
        </w:rPr>
      </w:pPr>
    </w:p>
    <w:p w14:paraId="7800B1C7" w14:textId="46F176A1" w:rsidR="0025490C" w:rsidRPr="000515E6" w:rsidRDefault="000515E6" w:rsidP="000515E6">
      <w:pPr>
        <w:pStyle w:val="CentrBoldm"/>
        <w:ind w:right="8"/>
        <w:rPr>
          <w:rFonts w:ascii="Times New Roman" w:hAnsi="Times New Roman"/>
          <w:color w:val="000000"/>
          <w:sz w:val="24"/>
          <w:szCs w:val="24"/>
          <w:lang w:val="en-GB"/>
        </w:rPr>
      </w:pPr>
      <w:r w:rsidRPr="000515E6">
        <w:rPr>
          <w:rFonts w:ascii="Times New Roman" w:hAnsi="Times New Roman"/>
          <w:color w:val="000000"/>
          <w:sz w:val="24"/>
          <w:szCs w:val="24"/>
          <w:lang w:val="en-GB"/>
        </w:rPr>
        <w:t>DECLARATION OF IMPARTIALITY OF THE CHAIRMAN OF THE ACADEMIC ETHICS COMMITTEE, MEMBER OF THE COMMITTEE</w:t>
      </w:r>
    </w:p>
    <w:p w14:paraId="3860E18B" w14:textId="77777777" w:rsidR="000515E6" w:rsidRPr="000515E6" w:rsidRDefault="000515E6" w:rsidP="000515E6">
      <w:pPr>
        <w:pStyle w:val="CentrBoldm"/>
        <w:ind w:right="-172"/>
        <w:rPr>
          <w:rFonts w:ascii="Times New Roman" w:hAnsi="Times New Roman"/>
          <w:sz w:val="22"/>
          <w:lang w:val="en-GB"/>
        </w:rPr>
      </w:pPr>
    </w:p>
    <w:p w14:paraId="1B6EC6CA" w14:textId="3EDC71E2" w:rsidR="001E2C8A" w:rsidRPr="000515E6" w:rsidRDefault="000515E6" w:rsidP="0025490C">
      <w:pPr>
        <w:pStyle w:val="CentrBoldm"/>
        <w:ind w:right="-1054"/>
        <w:rPr>
          <w:rFonts w:ascii="Times New Roman" w:hAnsi="Times New Roman"/>
          <w:b w:val="0"/>
          <w:bCs w:val="0"/>
          <w:sz w:val="22"/>
          <w:lang w:val="en-GB"/>
        </w:rPr>
      </w:pPr>
      <w:r w:rsidRPr="000515E6">
        <w:rPr>
          <w:rFonts w:ascii="Times New Roman" w:hAnsi="Times New Roman"/>
          <w:b w:val="0"/>
          <w:bCs w:val="0"/>
          <w:sz w:val="22"/>
          <w:lang w:val="en-GB"/>
        </w:rPr>
        <w:t>….. ……………, 202</w:t>
      </w:r>
    </w:p>
    <w:p w14:paraId="2A09C312" w14:textId="77777777" w:rsidR="000515E6" w:rsidRPr="000515E6" w:rsidRDefault="000515E6" w:rsidP="0025490C">
      <w:pPr>
        <w:pStyle w:val="CentrBoldm"/>
        <w:ind w:right="-1054"/>
        <w:rPr>
          <w:rFonts w:ascii="Times New Roman" w:hAnsi="Times New Roman"/>
          <w:b w:val="0"/>
          <w:bCs w:val="0"/>
          <w:sz w:val="22"/>
          <w:lang w:val="en-GB"/>
        </w:rPr>
      </w:pPr>
    </w:p>
    <w:p w14:paraId="03CCE5E3" w14:textId="77777777" w:rsidR="0025490C" w:rsidRPr="000515E6" w:rsidRDefault="0025490C" w:rsidP="0025490C">
      <w:pPr>
        <w:pStyle w:val="CentrBoldm"/>
        <w:ind w:right="-1054"/>
        <w:rPr>
          <w:rFonts w:ascii="Times New Roman" w:hAnsi="Times New Roman"/>
          <w:b w:val="0"/>
          <w:bCs w:val="0"/>
          <w:sz w:val="22"/>
          <w:lang w:val="en-GB"/>
        </w:rPr>
      </w:pPr>
      <w:r w:rsidRPr="000515E6">
        <w:rPr>
          <w:rFonts w:ascii="Times New Roman" w:hAnsi="Times New Roman"/>
          <w:b w:val="0"/>
          <w:bCs w:val="0"/>
          <w:sz w:val="22"/>
          <w:lang w:val="en-GB"/>
        </w:rPr>
        <w:t>Utena</w:t>
      </w:r>
    </w:p>
    <w:p w14:paraId="669BF946" w14:textId="77777777" w:rsidR="0025490C" w:rsidRPr="000515E6" w:rsidRDefault="0025490C" w:rsidP="0025490C">
      <w:pPr>
        <w:pStyle w:val="Pagrindinistekstas1"/>
        <w:ind w:right="-1054"/>
        <w:rPr>
          <w:rFonts w:ascii="Times New Roman" w:hAnsi="Times New Roman"/>
          <w:sz w:val="22"/>
          <w:lang w:val="en-GB"/>
        </w:rPr>
      </w:pPr>
    </w:p>
    <w:p w14:paraId="08B6DB09" w14:textId="77777777" w:rsidR="0025490C" w:rsidRPr="000515E6" w:rsidRDefault="0025490C" w:rsidP="0025490C">
      <w:pPr>
        <w:pStyle w:val="Pagrindinistekstas1"/>
        <w:ind w:right="-1054"/>
        <w:rPr>
          <w:rFonts w:ascii="Times New Roman" w:hAnsi="Times New Roman"/>
          <w:sz w:val="22"/>
          <w:lang w:val="en-GB"/>
        </w:rPr>
      </w:pPr>
    </w:p>
    <w:p w14:paraId="69FD8B42" w14:textId="14E33522" w:rsidR="0025490C" w:rsidRPr="000515E6" w:rsidRDefault="000515E6" w:rsidP="0025490C">
      <w:pPr>
        <w:pStyle w:val="Pagrindinistekstas1"/>
        <w:spacing w:line="360" w:lineRule="auto"/>
        <w:ind w:right="-1" w:firstLine="1134"/>
        <w:rPr>
          <w:rFonts w:ascii="Times New Roman" w:hAnsi="Times New Roman"/>
          <w:sz w:val="24"/>
          <w:lang w:val="en-GB"/>
        </w:rPr>
      </w:pPr>
      <w:r w:rsidRPr="000515E6">
        <w:rPr>
          <w:rFonts w:ascii="Times New Roman" w:hAnsi="Times New Roman"/>
          <w:sz w:val="24"/>
          <w:lang w:val="en-GB"/>
        </w:rPr>
        <w:t>As the Chairman of the Academic Ethics Committee, member of the committee (underline),</w:t>
      </w:r>
      <w:r w:rsidRPr="000515E6">
        <w:rPr>
          <w:rFonts w:ascii="Times New Roman" w:hAnsi="Times New Roman"/>
          <w:b/>
          <w:bCs/>
          <w:sz w:val="24"/>
          <w:lang w:val="en-GB"/>
        </w:rPr>
        <w:t xml:space="preserve"> I promise:</w:t>
      </w:r>
    </w:p>
    <w:p w14:paraId="3ED45C83" w14:textId="460DA797" w:rsidR="0025490C" w:rsidRPr="000515E6" w:rsidRDefault="000515E6" w:rsidP="0025490C">
      <w:pPr>
        <w:pStyle w:val="Pagrindinistekstas1"/>
        <w:numPr>
          <w:ilvl w:val="0"/>
          <w:numId w:val="1"/>
        </w:numPr>
        <w:tabs>
          <w:tab w:val="left" w:pos="1560"/>
        </w:tabs>
        <w:spacing w:line="360" w:lineRule="auto"/>
        <w:ind w:left="0" w:right="-1" w:firstLine="1134"/>
        <w:rPr>
          <w:rFonts w:ascii="Times New Roman" w:hAnsi="Times New Roman"/>
          <w:sz w:val="24"/>
          <w:lang w:val="en-GB"/>
        </w:rPr>
      </w:pPr>
      <w:r w:rsidRPr="000515E6">
        <w:rPr>
          <w:rFonts w:ascii="Times New Roman" w:hAnsi="Times New Roman"/>
          <w:sz w:val="24"/>
          <w:lang w:val="en-GB"/>
        </w:rPr>
        <w:t xml:space="preserve">Objectively, </w:t>
      </w:r>
      <w:proofErr w:type="spellStart"/>
      <w:r w:rsidRPr="000515E6">
        <w:rPr>
          <w:rFonts w:ascii="Times New Roman" w:hAnsi="Times New Roman"/>
          <w:sz w:val="24"/>
          <w:lang w:val="en-GB"/>
        </w:rPr>
        <w:t>formaly</w:t>
      </w:r>
      <w:proofErr w:type="spellEnd"/>
      <w:r w:rsidRPr="000515E6">
        <w:rPr>
          <w:rFonts w:ascii="Times New Roman" w:hAnsi="Times New Roman"/>
          <w:sz w:val="24"/>
          <w:lang w:val="en-GB"/>
        </w:rPr>
        <w:t>, without prejudice, following the requests and reports submitted by all the academic community and the principles of equality, non-discrimination, collegiality, responsibility, impartiality, objectivity, legality, transparency and publicity and academic freedom, perform the duties of Chairman of committee, member of committee (underline);</w:t>
      </w:r>
    </w:p>
    <w:p w14:paraId="73EDD8E4" w14:textId="5AD7016F" w:rsidR="0025490C" w:rsidRPr="000515E6" w:rsidRDefault="000515E6" w:rsidP="0025490C">
      <w:pPr>
        <w:numPr>
          <w:ilvl w:val="0"/>
          <w:numId w:val="1"/>
        </w:numPr>
        <w:tabs>
          <w:tab w:val="left" w:pos="1560"/>
        </w:tabs>
        <w:spacing w:line="360" w:lineRule="auto"/>
        <w:ind w:left="0" w:firstLine="1134"/>
        <w:jc w:val="both"/>
        <w:rPr>
          <w:lang w:eastAsia="lt-LT"/>
        </w:rPr>
      </w:pPr>
      <w:r w:rsidRPr="000515E6">
        <w:rPr>
          <w:lang w:eastAsia="lt-LT"/>
        </w:rPr>
        <w:t>To follow the Constitution of the Republic of Lithuania and other laws of the Republic of Lithuania, the interests of Utena UAS.</w:t>
      </w:r>
    </w:p>
    <w:p w14:paraId="38BF4466" w14:textId="0F3AAFA7" w:rsidR="000515E6" w:rsidRPr="000515E6" w:rsidRDefault="000515E6" w:rsidP="0025490C">
      <w:pPr>
        <w:numPr>
          <w:ilvl w:val="0"/>
          <w:numId w:val="1"/>
        </w:numPr>
        <w:tabs>
          <w:tab w:val="left" w:pos="1560"/>
        </w:tabs>
        <w:spacing w:line="360" w:lineRule="auto"/>
        <w:ind w:left="0" w:firstLine="1134"/>
        <w:jc w:val="both"/>
        <w:rPr>
          <w:lang w:eastAsia="lt-LT"/>
        </w:rPr>
      </w:pPr>
      <w:r w:rsidRPr="000515E6">
        <w:rPr>
          <w:color w:val="000000"/>
          <w:lang w:eastAsia="lt-LT"/>
        </w:rPr>
        <w:t>Pursue the objectives of the Academic Ethics Committee.</w:t>
      </w:r>
    </w:p>
    <w:p w14:paraId="3F313974" w14:textId="4D8BA284" w:rsidR="0025490C" w:rsidRPr="000515E6" w:rsidRDefault="000515E6" w:rsidP="0025490C">
      <w:pPr>
        <w:numPr>
          <w:ilvl w:val="0"/>
          <w:numId w:val="1"/>
        </w:numPr>
        <w:tabs>
          <w:tab w:val="left" w:pos="1560"/>
        </w:tabs>
        <w:spacing w:line="360" w:lineRule="auto"/>
        <w:ind w:left="0" w:firstLine="1134"/>
        <w:jc w:val="both"/>
        <w:rPr>
          <w:lang w:eastAsia="lt-LT"/>
        </w:rPr>
      </w:pPr>
      <w:r w:rsidRPr="000515E6">
        <w:rPr>
          <w:lang w:eastAsia="lt-LT"/>
        </w:rPr>
        <w:t>Avoid the disagreement of public and private interests.</w:t>
      </w:r>
    </w:p>
    <w:p w14:paraId="5E75E969" w14:textId="33BF1ECF" w:rsidR="0025490C" w:rsidRPr="000515E6" w:rsidRDefault="000515E6" w:rsidP="0025490C">
      <w:pPr>
        <w:numPr>
          <w:ilvl w:val="0"/>
          <w:numId w:val="1"/>
        </w:numPr>
        <w:tabs>
          <w:tab w:val="left" w:pos="1560"/>
        </w:tabs>
        <w:spacing w:line="360" w:lineRule="auto"/>
        <w:ind w:left="0" w:firstLine="1134"/>
        <w:jc w:val="both"/>
        <w:rPr>
          <w:lang w:eastAsia="lt-LT"/>
        </w:rPr>
      </w:pPr>
      <w:r w:rsidRPr="000515E6">
        <w:rPr>
          <w:lang w:eastAsia="lt-LT"/>
        </w:rPr>
        <w:t>To honestly perform the functions of the chairman, member (underline) and other legal acts of the Academic Ethics Committee.</w:t>
      </w:r>
    </w:p>
    <w:p w14:paraId="6C884BEA" w14:textId="77777777" w:rsidR="0025490C" w:rsidRPr="000515E6" w:rsidRDefault="0025490C" w:rsidP="0025490C">
      <w:pPr>
        <w:pStyle w:val="Pagrindinistekstas1"/>
        <w:ind w:right="-1054" w:firstLine="0"/>
        <w:rPr>
          <w:rFonts w:ascii="Times New Roman" w:hAnsi="Times New Roman"/>
          <w:sz w:val="22"/>
          <w:lang w:val="en-GB"/>
        </w:rPr>
      </w:pPr>
    </w:p>
    <w:p w14:paraId="43D549FE" w14:textId="77777777" w:rsidR="0025490C" w:rsidRPr="000515E6" w:rsidRDefault="0025490C" w:rsidP="0025490C">
      <w:pPr>
        <w:pStyle w:val="Pagrindinistekstas1"/>
        <w:ind w:right="-1054" w:firstLine="0"/>
        <w:rPr>
          <w:rFonts w:ascii="Times New Roman" w:hAnsi="Times New Roman"/>
          <w:sz w:val="22"/>
          <w:lang w:val="en-GB"/>
        </w:rPr>
      </w:pPr>
    </w:p>
    <w:p w14:paraId="68846405" w14:textId="77777777" w:rsidR="0025490C" w:rsidRPr="000515E6" w:rsidRDefault="0025490C" w:rsidP="0025490C">
      <w:pPr>
        <w:pStyle w:val="Pagrindinistekstas1"/>
        <w:ind w:right="-1054" w:firstLine="0"/>
        <w:rPr>
          <w:rFonts w:ascii="Times New Roman" w:hAnsi="Times New Roman"/>
          <w:sz w:val="22"/>
          <w:lang w:val="en-GB"/>
        </w:rPr>
      </w:pPr>
    </w:p>
    <w:p w14:paraId="39FE1059" w14:textId="77777777" w:rsidR="0025490C" w:rsidRPr="000515E6" w:rsidRDefault="0025490C" w:rsidP="0025490C">
      <w:pPr>
        <w:pStyle w:val="Default"/>
        <w:rPr>
          <w:sz w:val="16"/>
          <w:szCs w:val="16"/>
          <w:lang w:val="en-GB"/>
        </w:rPr>
      </w:pPr>
    </w:p>
    <w:p w14:paraId="62C5FBD3" w14:textId="77777777" w:rsidR="004720F1" w:rsidRPr="000515E6" w:rsidRDefault="004720F1" w:rsidP="004720F1">
      <w:pPr>
        <w:pStyle w:val="Default"/>
        <w:rPr>
          <w:sz w:val="16"/>
          <w:szCs w:val="16"/>
          <w:lang w:val="en-GB"/>
        </w:rPr>
      </w:pPr>
      <w:r w:rsidRPr="000515E6">
        <w:rPr>
          <w:sz w:val="16"/>
          <w:szCs w:val="16"/>
          <w:lang w:val="en-GB"/>
        </w:rPr>
        <w:t>_________________________________________________</w:t>
      </w:r>
      <w:r w:rsidRPr="000515E6">
        <w:rPr>
          <w:sz w:val="16"/>
          <w:szCs w:val="16"/>
          <w:lang w:val="en-GB"/>
        </w:rPr>
        <w:tab/>
      </w:r>
      <w:r w:rsidRPr="000515E6">
        <w:rPr>
          <w:sz w:val="16"/>
          <w:szCs w:val="16"/>
          <w:lang w:val="en-GB"/>
        </w:rPr>
        <w:tab/>
      </w:r>
      <w:r w:rsidRPr="000515E6">
        <w:rPr>
          <w:sz w:val="16"/>
          <w:szCs w:val="16"/>
          <w:lang w:val="en-GB"/>
        </w:rPr>
        <w:tab/>
        <w:t>______________________</w:t>
      </w:r>
    </w:p>
    <w:p w14:paraId="605AB128" w14:textId="5028C2A9" w:rsidR="004720F1" w:rsidRPr="000515E6" w:rsidRDefault="000515E6" w:rsidP="004720F1">
      <w:pPr>
        <w:pStyle w:val="Default"/>
        <w:ind w:firstLine="1296"/>
        <w:rPr>
          <w:sz w:val="16"/>
          <w:szCs w:val="16"/>
          <w:lang w:val="en-GB"/>
        </w:rPr>
      </w:pPr>
      <w:r w:rsidRPr="000515E6">
        <w:rPr>
          <w:sz w:val="16"/>
          <w:szCs w:val="16"/>
          <w:lang w:val="en-GB"/>
        </w:rPr>
        <w:t>Name and surname</w:t>
      </w:r>
      <w:r w:rsidR="004720F1" w:rsidRPr="000515E6">
        <w:rPr>
          <w:sz w:val="16"/>
          <w:szCs w:val="16"/>
          <w:lang w:val="en-GB"/>
        </w:rPr>
        <w:t xml:space="preserve"> </w:t>
      </w:r>
      <w:r w:rsidR="004720F1" w:rsidRPr="000515E6">
        <w:rPr>
          <w:sz w:val="16"/>
          <w:szCs w:val="16"/>
          <w:lang w:val="en-GB"/>
        </w:rPr>
        <w:tab/>
      </w:r>
      <w:r w:rsidR="004720F1" w:rsidRPr="000515E6">
        <w:rPr>
          <w:sz w:val="16"/>
          <w:szCs w:val="16"/>
          <w:lang w:val="en-GB"/>
        </w:rPr>
        <w:tab/>
      </w:r>
      <w:r w:rsidR="004720F1" w:rsidRPr="000515E6">
        <w:rPr>
          <w:sz w:val="16"/>
          <w:szCs w:val="16"/>
          <w:lang w:val="en-GB"/>
        </w:rPr>
        <w:tab/>
      </w:r>
      <w:r w:rsidR="004720F1" w:rsidRPr="000515E6">
        <w:rPr>
          <w:sz w:val="16"/>
          <w:szCs w:val="16"/>
          <w:lang w:val="en-GB"/>
        </w:rPr>
        <w:tab/>
      </w:r>
      <w:r w:rsidR="004720F1" w:rsidRPr="000515E6">
        <w:rPr>
          <w:sz w:val="16"/>
          <w:szCs w:val="16"/>
          <w:lang w:val="en-GB"/>
        </w:rPr>
        <w:tab/>
        <w:t xml:space="preserve">                  </w:t>
      </w:r>
      <w:r w:rsidRPr="000515E6">
        <w:rPr>
          <w:sz w:val="16"/>
          <w:szCs w:val="16"/>
          <w:lang w:val="en-GB"/>
        </w:rPr>
        <w:t>Signature</w:t>
      </w:r>
    </w:p>
    <w:p w14:paraId="124B2DC4" w14:textId="77777777" w:rsidR="0025490C" w:rsidRDefault="0025490C" w:rsidP="0025490C">
      <w:pPr>
        <w:pStyle w:val="Pagrindinistekstas1"/>
        <w:ind w:right="-1054"/>
        <w:rPr>
          <w:rFonts w:ascii="Times New Roman" w:hAnsi="Times New Roman"/>
          <w:lang w:val="lt-LT"/>
        </w:rPr>
      </w:pPr>
    </w:p>
    <w:p w14:paraId="692770B2" w14:textId="77777777" w:rsidR="0025490C" w:rsidRDefault="0025490C" w:rsidP="0063241E"/>
    <w:sectPr w:rsidR="0025490C" w:rsidSect="00294CB0">
      <w:pgSz w:w="11906" w:h="16838"/>
      <w:pgMar w:top="1134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TimesLT">
    <w:altName w:val="Times New Roman"/>
    <w:charset w:val="BA"/>
    <w:family w:val="roman"/>
    <w:pitch w:val="variable"/>
    <w:sig w:usb0="00000001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C728C6"/>
    <w:multiLevelType w:val="hybridMultilevel"/>
    <w:tmpl w:val="D87C9B9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Dc2Njc1NzA3MTNQ0lEKTi0uzszPAykwrAUAHSMttCwAAAA="/>
  </w:docVars>
  <w:rsids>
    <w:rsidRoot w:val="00294CB0"/>
    <w:rsid w:val="000515E6"/>
    <w:rsid w:val="000E77E8"/>
    <w:rsid w:val="001E2C8A"/>
    <w:rsid w:val="00240C9D"/>
    <w:rsid w:val="0025490C"/>
    <w:rsid w:val="00267A59"/>
    <w:rsid w:val="00286AA5"/>
    <w:rsid w:val="00294CB0"/>
    <w:rsid w:val="002D2BDF"/>
    <w:rsid w:val="002D7A8D"/>
    <w:rsid w:val="002E7658"/>
    <w:rsid w:val="00392C09"/>
    <w:rsid w:val="003E57EC"/>
    <w:rsid w:val="0040218B"/>
    <w:rsid w:val="00415F95"/>
    <w:rsid w:val="00466F0B"/>
    <w:rsid w:val="004720F1"/>
    <w:rsid w:val="0063241E"/>
    <w:rsid w:val="00654C3C"/>
    <w:rsid w:val="006D04D2"/>
    <w:rsid w:val="007473EB"/>
    <w:rsid w:val="007D57A6"/>
    <w:rsid w:val="009F1270"/>
    <w:rsid w:val="00AB3F28"/>
    <w:rsid w:val="00B563E6"/>
    <w:rsid w:val="00BF554C"/>
    <w:rsid w:val="00C03713"/>
    <w:rsid w:val="00C64328"/>
    <w:rsid w:val="00D359FE"/>
    <w:rsid w:val="00DB1046"/>
    <w:rsid w:val="00DC3640"/>
    <w:rsid w:val="00DE7E05"/>
    <w:rsid w:val="00E15933"/>
    <w:rsid w:val="00E360A7"/>
    <w:rsid w:val="00E62E18"/>
    <w:rsid w:val="00EC7B7E"/>
    <w:rsid w:val="00EE1634"/>
    <w:rsid w:val="00F70EA0"/>
    <w:rsid w:val="00F9139B"/>
    <w:rsid w:val="00FC2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33C1D"/>
  <w15:docId w15:val="{7C8ADC63-609E-4822-999E-2A899E1CD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549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Default">
    <w:name w:val="Default"/>
    <w:rsid w:val="00294CB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grindinistekstas1">
    <w:name w:val="Pagrindinis tekstas1"/>
    <w:rsid w:val="0025490C"/>
    <w:pPr>
      <w:autoSpaceDE w:val="0"/>
      <w:autoSpaceDN w:val="0"/>
      <w:adjustRightInd w:val="0"/>
      <w:spacing w:after="0" w:line="240" w:lineRule="auto"/>
      <w:ind w:firstLine="312"/>
      <w:jc w:val="both"/>
    </w:pPr>
    <w:rPr>
      <w:rFonts w:ascii="TimesLT" w:eastAsia="Times New Roman" w:hAnsi="TimesLT" w:cs="Times New Roman"/>
      <w:sz w:val="20"/>
      <w:szCs w:val="20"/>
      <w:lang w:val="en-US"/>
    </w:rPr>
  </w:style>
  <w:style w:type="paragraph" w:customStyle="1" w:styleId="CentrBoldm">
    <w:name w:val="CentrBoldm"/>
    <w:basedOn w:val="prastasis"/>
    <w:rsid w:val="0025490C"/>
    <w:pPr>
      <w:autoSpaceDE w:val="0"/>
      <w:autoSpaceDN w:val="0"/>
      <w:adjustRightInd w:val="0"/>
      <w:jc w:val="center"/>
    </w:pPr>
    <w:rPr>
      <w:rFonts w:ascii="TimesLT" w:hAnsi="TimesLT"/>
      <w:b/>
      <w:bCs/>
      <w:sz w:val="20"/>
      <w:szCs w:val="20"/>
      <w:lang w:val="en-US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DC3640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DC3640"/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DC3640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DC3640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DC3640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DC3640"/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DC3640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FF58D-7B30-49C3-ACFB-541BD95C5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49</Words>
  <Characters>2536</Characters>
  <Application>Microsoft Office Word</Application>
  <DocSecurity>0</DocSecurity>
  <Lines>21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rida</dc:creator>
  <cp:lastModifiedBy>Vitalija Bartuševičienė</cp:lastModifiedBy>
  <cp:revision>8</cp:revision>
  <dcterms:created xsi:type="dcterms:W3CDTF">2022-12-15T16:55:00Z</dcterms:created>
  <dcterms:modified xsi:type="dcterms:W3CDTF">2022-12-16T12:03:00Z</dcterms:modified>
</cp:coreProperties>
</file>